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32C7A59E" w:rsidR="00E67B28" w:rsidRPr="002D5876" w:rsidRDefault="003D723F" w:rsidP="0054306F">
      <w:pPr>
        <w:jc w:val="center"/>
      </w:pPr>
      <w:r>
        <w:rPr>
          <w:b/>
        </w:rPr>
        <w:t>8:30</w:t>
      </w:r>
      <w:r w:rsidR="00E67B28" w:rsidRPr="002D5876">
        <w:rPr>
          <w:b/>
        </w:rPr>
        <w:t xml:space="preserve"> </w:t>
      </w:r>
      <w:r>
        <w:rPr>
          <w:b/>
        </w:rPr>
        <w:t>a.m</w:t>
      </w:r>
      <w:r w:rsidR="00E67B28" w:rsidRPr="002D5876">
        <w:rPr>
          <w:b/>
        </w:rPr>
        <w:t xml:space="preserve">., </w:t>
      </w:r>
      <w:r w:rsidR="006127B0">
        <w:rPr>
          <w:b/>
        </w:rPr>
        <w:t xml:space="preserve">Friday, </w:t>
      </w:r>
      <w:r w:rsidR="00F45085">
        <w:rPr>
          <w:b/>
        </w:rPr>
        <w:t>August 30</w:t>
      </w:r>
      <w:r w:rsidR="00F45085" w:rsidRPr="00F45085">
        <w:rPr>
          <w:b/>
          <w:vertAlign w:val="superscript"/>
        </w:rPr>
        <w:t>th</w:t>
      </w:r>
      <w:r>
        <w:rPr>
          <w:b/>
        </w:rPr>
        <w:t>,</w:t>
      </w:r>
      <w:r w:rsidR="003056DC">
        <w:rPr>
          <w:b/>
        </w:rPr>
        <w:t xml:space="preserve"> 2024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6A7B7C9A" w14:textId="070FB340" w:rsidR="004913B3" w:rsidRPr="00263494" w:rsidRDefault="00E67B28" w:rsidP="006202B0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01A94ED5" w14:textId="2D1B3010" w:rsidR="00973079" w:rsidRPr="00263494" w:rsidRDefault="00E67B28" w:rsidP="006202B0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51252B84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0046D7D" w14:textId="13B29605" w:rsidR="007F6DEE" w:rsidRPr="002D69CA" w:rsidRDefault="00E67B28" w:rsidP="002D69CA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  <w:r w:rsidR="007F6DEE">
        <w:t xml:space="preserve">  </w:t>
      </w:r>
    </w:p>
    <w:p w14:paraId="5785E94E" w14:textId="18A48E72" w:rsidR="00973079" w:rsidRDefault="002D69CA" w:rsidP="00973079">
      <w:pPr>
        <w:ind w:left="360"/>
      </w:pPr>
      <w:r>
        <w:rPr>
          <w:b/>
          <w:bCs/>
        </w:rPr>
        <w:t>a</w:t>
      </w:r>
      <w:r w:rsidR="007F6DEE">
        <w:rPr>
          <w:b/>
          <w:bCs/>
        </w:rPr>
        <w:t xml:space="preserve">) </w:t>
      </w:r>
      <w:r w:rsidR="00F45085">
        <w:t xml:space="preserve">July </w:t>
      </w:r>
      <w:r w:rsidR="000077AF">
        <w:t>26</w:t>
      </w:r>
      <w:r w:rsidR="000077AF" w:rsidRPr="000077AF">
        <w:rPr>
          <w:vertAlign w:val="superscript"/>
        </w:rPr>
        <w:t>th</w:t>
      </w:r>
      <w:r w:rsidR="003056DC">
        <w:t>,</w:t>
      </w:r>
      <w:r w:rsidR="005744D5">
        <w:t xml:space="preserve"> 2024</w:t>
      </w:r>
      <w:r>
        <w:t>, Regular Meeting</w:t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</w:p>
    <w:p w14:paraId="2E6152A8" w14:textId="7152D020" w:rsidR="004B625C" w:rsidRPr="00263494" w:rsidRDefault="004B625C" w:rsidP="00973079"/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5F8EE60A" w14:textId="77777777" w:rsidR="00973079" w:rsidRDefault="00E67B28" w:rsidP="00B27E50">
      <w:pPr>
        <w:ind w:left="360"/>
        <w:rPr>
          <w:b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</w:t>
      </w:r>
      <w:r w:rsidRPr="00B27E50">
        <w:rPr>
          <w:bCs/>
        </w:rPr>
        <w:t xml:space="preserve">from </w:t>
      </w:r>
      <w:bookmarkStart w:id="0" w:name="_Hlk77865578"/>
      <w:r w:rsidR="000077AF">
        <w:rPr>
          <w:bCs/>
        </w:rPr>
        <w:t>July</w:t>
      </w:r>
      <w:r w:rsidR="00807A08">
        <w:rPr>
          <w:bCs/>
        </w:rPr>
        <w:t xml:space="preserve"> </w:t>
      </w:r>
      <w:r w:rsidR="009F15F2" w:rsidRPr="00B27E50">
        <w:rPr>
          <w:bCs/>
        </w:rPr>
        <w:t>202</w:t>
      </w:r>
      <w:r w:rsidR="0033120A">
        <w:rPr>
          <w:bCs/>
        </w:rPr>
        <w:t>4</w:t>
      </w:r>
      <w:r w:rsidR="00FC108C">
        <w:rPr>
          <w:bCs/>
        </w:rPr>
        <w:tab/>
      </w:r>
      <w:r w:rsidR="00FC108C">
        <w:rPr>
          <w:bCs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</w:t>
      </w:r>
      <w:r w:rsidR="00B27E50">
        <w:rPr>
          <w:b/>
        </w:rPr>
        <w:tab/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</w:p>
    <w:bookmarkEnd w:id="0"/>
    <w:p w14:paraId="2F3E7267" w14:textId="7BF97C1C" w:rsidR="00812A3E" w:rsidRPr="00B27E50" w:rsidRDefault="00812A3E" w:rsidP="006202B0">
      <w:pPr>
        <w:rPr>
          <w:b/>
        </w:rPr>
      </w:pPr>
    </w:p>
    <w:p w14:paraId="12BBC6E7" w14:textId="48CA57F8" w:rsidR="00A60927" w:rsidRPr="00C94251" w:rsidRDefault="00A60927" w:rsidP="00E67B28">
      <w:pPr>
        <w:ind w:left="360"/>
        <w:rPr>
          <w:bCs/>
          <w:sz w:val="18"/>
          <w:szCs w:val="18"/>
        </w:rPr>
      </w:pPr>
    </w:p>
    <w:p w14:paraId="24BD200D" w14:textId="005C6523" w:rsidR="001C4199" w:rsidRPr="006202B0" w:rsidRDefault="00A60927" w:rsidP="003056DC">
      <w:pPr>
        <w:rPr>
          <w:bCs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465194">
        <w:rPr>
          <w:b/>
        </w:rPr>
        <w:tab/>
      </w:r>
      <w:r w:rsidR="00B27E50">
        <w:rPr>
          <w:b/>
        </w:rPr>
        <w:t xml:space="preserve"> </w:t>
      </w:r>
      <w:r w:rsidR="00B27E50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905F5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3056DC">
        <w:rPr>
          <w:bCs/>
        </w:rPr>
        <w:t xml:space="preserve">           </w:t>
      </w:r>
      <w:r w:rsidR="003056DC">
        <w:rPr>
          <w:bCs/>
        </w:rPr>
        <w:tab/>
      </w:r>
      <w:r w:rsidR="003056DC" w:rsidRPr="003056DC">
        <w:rPr>
          <w:b/>
        </w:rPr>
        <w:t>a)</w:t>
      </w:r>
      <w:r w:rsidR="003056DC">
        <w:rPr>
          <w:bCs/>
        </w:rPr>
        <w:t xml:space="preserve"> </w:t>
      </w:r>
      <w:r w:rsidR="00F75C56" w:rsidRPr="00F75C56">
        <w:rPr>
          <w:bCs/>
        </w:rPr>
        <w:t>Update</w:t>
      </w:r>
      <w:r w:rsidR="000077AF">
        <w:rPr>
          <w:bCs/>
        </w:rPr>
        <w:t xml:space="preserve"> on PCC Lease       </w:t>
      </w:r>
      <w:r w:rsidR="00FC108C" w:rsidRPr="00F75C56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C108C">
        <w:rPr>
          <w:b/>
        </w:rPr>
        <w:tab/>
      </w:r>
      <w:r w:rsidR="00F5504A" w:rsidRPr="004E0736">
        <w:rPr>
          <w:bCs/>
        </w:rPr>
        <w:t>M. Ferdinand</w:t>
      </w:r>
      <w:r w:rsidR="00F5504A" w:rsidRPr="004328A3">
        <w:rPr>
          <w:b/>
        </w:rPr>
        <w:tab/>
      </w:r>
      <w:r w:rsidR="00FC108C">
        <w:rPr>
          <w:b/>
        </w:rPr>
        <w:tab/>
      </w:r>
      <w:r w:rsidR="003056DC">
        <w:rPr>
          <w:b/>
        </w:rPr>
        <w:t xml:space="preserve"> </w:t>
      </w:r>
      <w:r w:rsidR="003056DC">
        <w:rPr>
          <w:b/>
        </w:rPr>
        <w:tab/>
      </w:r>
      <w:r w:rsidR="003056DC">
        <w:rPr>
          <w:b/>
        </w:rPr>
        <w:tab/>
      </w:r>
      <w:r w:rsidR="003056DC">
        <w:rPr>
          <w:b/>
        </w:rPr>
        <w:tab/>
      </w:r>
      <w:r w:rsidR="00F5504A">
        <w:rPr>
          <w:b/>
        </w:rPr>
        <w:tab/>
      </w:r>
      <w:r w:rsidR="003056DC">
        <w:rPr>
          <w:b/>
        </w:rPr>
        <w:t xml:space="preserve"> </w:t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>
        <w:rPr>
          <w:b/>
        </w:rPr>
        <w:tab/>
      </w:r>
      <w:r w:rsidR="00F5504A" w:rsidRPr="0010401E">
        <w:rPr>
          <w:bCs/>
        </w:rPr>
        <w:t>G. Harrison, Treasurer</w:t>
      </w:r>
    </w:p>
    <w:p w14:paraId="19C0FB65" w14:textId="2D082BCE" w:rsidR="000077AF" w:rsidRDefault="006D737D" w:rsidP="00B27E50">
      <w:pPr>
        <w:ind w:left="360"/>
        <w:rPr>
          <w:bCs/>
        </w:rPr>
      </w:pPr>
      <w:r>
        <w:rPr>
          <w:bCs/>
        </w:rPr>
        <w:tab/>
      </w:r>
      <w:r w:rsidR="00F5504A" w:rsidRPr="00B86B19">
        <w:rPr>
          <w:b/>
        </w:rPr>
        <w:t>b</w:t>
      </w:r>
      <w:r w:rsidR="000077AF" w:rsidRPr="00B86B19">
        <w:rPr>
          <w:b/>
        </w:rPr>
        <w:t>)</w:t>
      </w:r>
      <w:r w:rsidR="000077AF">
        <w:rPr>
          <w:bCs/>
        </w:rPr>
        <w:t xml:space="preserve"> ETA November Move</w:t>
      </w:r>
      <w:r w:rsidR="000077AF">
        <w:rPr>
          <w:bCs/>
        </w:rPr>
        <w:tab/>
      </w:r>
      <w:r w:rsidR="000077AF">
        <w:rPr>
          <w:bCs/>
        </w:rPr>
        <w:tab/>
      </w:r>
      <w:r w:rsidR="000077AF">
        <w:rPr>
          <w:bCs/>
        </w:rPr>
        <w:tab/>
      </w:r>
      <w:r w:rsidR="000077AF">
        <w:rPr>
          <w:bCs/>
        </w:rPr>
        <w:tab/>
      </w:r>
      <w:r w:rsidR="000077AF">
        <w:rPr>
          <w:bCs/>
        </w:rPr>
        <w:tab/>
      </w:r>
      <w:r w:rsidR="000077AF">
        <w:rPr>
          <w:bCs/>
        </w:rPr>
        <w:tab/>
      </w:r>
      <w:r w:rsidR="00F5504A">
        <w:rPr>
          <w:bCs/>
        </w:rPr>
        <w:tab/>
      </w:r>
      <w:r w:rsidR="00F5504A" w:rsidRPr="00F5504A">
        <w:rPr>
          <w:bCs/>
        </w:rPr>
        <w:t>J.</w:t>
      </w:r>
      <w:r w:rsidR="00F5504A">
        <w:rPr>
          <w:bCs/>
        </w:rPr>
        <w:t xml:space="preserve"> </w:t>
      </w:r>
      <w:r w:rsidR="00F5504A" w:rsidRPr="00F5504A">
        <w:rPr>
          <w:bCs/>
        </w:rPr>
        <w:t>Russell</w:t>
      </w:r>
      <w:r w:rsidR="007012D9">
        <w:rPr>
          <w:bCs/>
        </w:rPr>
        <w:t>/</w:t>
      </w:r>
    </w:p>
    <w:p w14:paraId="6D62A816" w14:textId="09EB9036" w:rsidR="00466E63" w:rsidRPr="00F5504A" w:rsidRDefault="006D737D" w:rsidP="00B27E50">
      <w:pPr>
        <w:ind w:left="360"/>
        <w:rPr>
          <w:bCs/>
        </w:rPr>
      </w:pPr>
      <w:r>
        <w:rPr>
          <w:bCs/>
        </w:rPr>
        <w:tab/>
      </w:r>
      <w:r w:rsidR="007012D9" w:rsidRPr="00B86B19">
        <w:rPr>
          <w:b/>
        </w:rPr>
        <w:t>c)</w:t>
      </w:r>
      <w:r w:rsidR="007012D9">
        <w:rPr>
          <w:bCs/>
        </w:rPr>
        <w:t xml:space="preserve"> Matagorda County Day in Austin</w:t>
      </w:r>
      <w:r w:rsidR="007012D9">
        <w:rPr>
          <w:bCs/>
        </w:rPr>
        <w:tab/>
      </w:r>
      <w:r w:rsidR="007012D9">
        <w:rPr>
          <w:bCs/>
        </w:rPr>
        <w:tab/>
      </w:r>
      <w:r w:rsidR="007012D9">
        <w:rPr>
          <w:bCs/>
        </w:rPr>
        <w:tab/>
      </w:r>
      <w:r w:rsidR="007012D9">
        <w:rPr>
          <w:bCs/>
        </w:rPr>
        <w:tab/>
      </w:r>
      <w:r w:rsidR="007012D9">
        <w:rPr>
          <w:bCs/>
        </w:rPr>
        <w:tab/>
      </w:r>
      <w:r w:rsidR="007012D9">
        <w:rPr>
          <w:bCs/>
        </w:rPr>
        <w:tab/>
        <w:t>M. Ferdinand</w:t>
      </w:r>
      <w:r>
        <w:rPr>
          <w:bCs/>
        </w:rPr>
        <w:tab/>
      </w:r>
      <w:r w:rsidR="00812A3E">
        <w:rPr>
          <w:b/>
        </w:rPr>
        <w:tab/>
      </w:r>
      <w:r w:rsidR="00812A3E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57320A">
        <w:rPr>
          <w:b/>
        </w:rPr>
        <w:tab/>
      </w:r>
      <w:r w:rsidR="00CA2FA8" w:rsidRPr="00F5504A">
        <w:rPr>
          <w:bCs/>
        </w:rPr>
        <w:tab/>
      </w:r>
      <w:r w:rsidR="00F5504A" w:rsidRPr="00F5504A">
        <w:rPr>
          <w:bCs/>
        </w:rPr>
        <w:tab/>
      </w:r>
      <w:r w:rsidR="00812A3E" w:rsidRPr="00F5504A">
        <w:rPr>
          <w:bCs/>
        </w:rPr>
        <w:tab/>
      </w:r>
      <w:r w:rsidR="00812A3E" w:rsidRPr="00F5504A">
        <w:rPr>
          <w:bCs/>
        </w:rPr>
        <w:tab/>
      </w:r>
      <w:r w:rsidR="00812A3E" w:rsidRPr="00F5504A">
        <w:rPr>
          <w:bCs/>
        </w:rPr>
        <w:tab/>
      </w:r>
      <w:r w:rsidR="004328A3" w:rsidRPr="00F5504A">
        <w:rPr>
          <w:bCs/>
        </w:rPr>
        <w:tab/>
      </w:r>
      <w:r w:rsidR="004328A3" w:rsidRPr="00F5504A">
        <w:rPr>
          <w:bCs/>
        </w:rPr>
        <w:tab/>
      </w:r>
      <w:r w:rsidR="004328A3" w:rsidRPr="00F5504A">
        <w:rPr>
          <w:bCs/>
        </w:rPr>
        <w:tab/>
      </w:r>
      <w:r w:rsidR="004328A3" w:rsidRPr="00F5504A">
        <w:rPr>
          <w:bCs/>
        </w:rPr>
        <w:tab/>
      </w:r>
      <w:r w:rsidR="004328A3" w:rsidRPr="00F5504A">
        <w:rPr>
          <w:bCs/>
        </w:rPr>
        <w:tab/>
      </w:r>
      <w:r w:rsidR="0057320A" w:rsidRPr="00F5504A">
        <w:rPr>
          <w:bCs/>
        </w:rPr>
        <w:tab/>
      </w:r>
      <w:r w:rsidR="00FB26D8" w:rsidRPr="00F5504A">
        <w:rPr>
          <w:bCs/>
        </w:rPr>
        <w:tab/>
      </w:r>
      <w:r w:rsidR="009B2703" w:rsidRPr="00F5504A">
        <w:rPr>
          <w:bCs/>
        </w:rPr>
        <w:tab/>
      </w:r>
      <w:r w:rsidR="007719F8" w:rsidRPr="00F5504A">
        <w:rPr>
          <w:bCs/>
        </w:rPr>
        <w:tab/>
      </w:r>
      <w:r w:rsidR="007719F8" w:rsidRPr="00F5504A">
        <w:rPr>
          <w:bCs/>
        </w:rPr>
        <w:tab/>
      </w:r>
      <w:r w:rsidR="007719F8" w:rsidRPr="00F5504A">
        <w:rPr>
          <w:bCs/>
        </w:rPr>
        <w:tab/>
      </w:r>
      <w:r w:rsidR="007719F8" w:rsidRPr="00F5504A">
        <w:rPr>
          <w:bCs/>
        </w:rPr>
        <w:tab/>
      </w:r>
      <w:r w:rsidR="009B2703" w:rsidRPr="00F5504A">
        <w:rPr>
          <w:bCs/>
        </w:rPr>
        <w:tab/>
      </w:r>
      <w:r w:rsidR="009B2703" w:rsidRPr="00F5504A">
        <w:rPr>
          <w:bCs/>
        </w:rPr>
        <w:tab/>
      </w:r>
      <w:r w:rsidR="009B2703" w:rsidRPr="00F5504A">
        <w:rPr>
          <w:bCs/>
        </w:rPr>
        <w:tab/>
      </w:r>
      <w:r w:rsidR="009B2703" w:rsidRPr="00F5504A">
        <w:rPr>
          <w:bCs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F75C56">
        <w:rPr>
          <w:bCs/>
        </w:rPr>
        <w:t>Update on Drainage Study</w:t>
      </w:r>
      <w:r w:rsidR="00883431" w:rsidRPr="00F75C56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086D39C3" w14:textId="77777777" w:rsidR="00F5504A" w:rsidRDefault="00F5504A" w:rsidP="003E41A6">
      <w:pPr>
        <w:rPr>
          <w:b/>
        </w:rPr>
      </w:pPr>
      <w:r>
        <w:rPr>
          <w:b/>
        </w:rPr>
        <w:tab/>
        <w:t>Anchor QEA Extension?</w:t>
      </w:r>
      <w:r>
        <w:rPr>
          <w:b/>
        </w:rPr>
        <w:tab/>
      </w:r>
    </w:p>
    <w:p w14:paraId="61EA4F76" w14:textId="0FC15F2F" w:rsidR="006127B0" w:rsidRPr="0010401E" w:rsidRDefault="006B32C7" w:rsidP="003E41A6">
      <w:pPr>
        <w:rPr>
          <w:b/>
        </w:rPr>
      </w:pPr>
      <w:r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6DB80F04" w14:textId="60DDFA05" w:rsidR="004328A3" w:rsidRPr="00933E3D" w:rsidRDefault="00173147" w:rsidP="00F5504A">
      <w:pPr>
        <w:rPr>
          <w:b/>
        </w:rPr>
      </w:pPr>
      <w:r w:rsidRPr="004328A3">
        <w:rPr>
          <w:b/>
          <w:bCs/>
        </w:rPr>
        <w:t xml:space="preserve">      </w:t>
      </w:r>
      <w:r w:rsidR="00F5504A">
        <w:rPr>
          <w:b/>
          <w:bCs/>
        </w:rPr>
        <w:t>None</w:t>
      </w:r>
    </w:p>
    <w:p w14:paraId="75404412" w14:textId="3D1B8244" w:rsidR="004328A3" w:rsidRPr="00933E3D" w:rsidRDefault="004328A3" w:rsidP="004A25C9">
      <w:pPr>
        <w:ind w:firstLine="360"/>
        <w:rPr>
          <w:bCs/>
        </w:rPr>
      </w:pP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1BAF2D69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r w:rsidR="00481264">
        <w:rPr>
          <w:bCs/>
        </w:rPr>
        <w:t>September 27</w:t>
      </w:r>
      <w:r w:rsidR="00481264" w:rsidRPr="00481264">
        <w:rPr>
          <w:bCs/>
          <w:vertAlign w:val="superscript"/>
        </w:rPr>
        <w:t>th</w:t>
      </w:r>
      <w:r w:rsidR="004C141D">
        <w:rPr>
          <w:bCs/>
        </w:rPr>
        <w:t xml:space="preserve"> at 8:30am </w:t>
      </w:r>
      <w:r w:rsidR="004C141D">
        <w:rPr>
          <w:bCs/>
        </w:rPr>
        <w:tab/>
      </w:r>
      <w:r w:rsidR="004C141D">
        <w:rPr>
          <w:bCs/>
        </w:rPr>
        <w:tab/>
      </w:r>
      <w:r w:rsidR="004C141D">
        <w:rPr>
          <w:bCs/>
        </w:rPr>
        <w:tab/>
      </w:r>
      <w:r w:rsidR="0002262F">
        <w:rPr>
          <w:b/>
        </w:rPr>
        <w:tab/>
      </w:r>
      <w:r w:rsidR="0033120A">
        <w:rPr>
          <w:b/>
        </w:rPr>
        <w:t xml:space="preserve"> </w:t>
      </w:r>
      <w:r w:rsidR="0033120A">
        <w:rPr>
          <w:b/>
        </w:rPr>
        <w:tab/>
      </w:r>
      <w:r w:rsidR="00E12DA4">
        <w:rPr>
          <w:bCs/>
        </w:rPr>
        <w:t>B. Seiferman Presiden</w:t>
      </w:r>
      <w:r w:rsidR="00807A08">
        <w:rPr>
          <w:bCs/>
        </w:rPr>
        <w:t>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7FA86CD1" w14:textId="6082EA43" w:rsidR="006C25A1" w:rsidRDefault="008E5C20" w:rsidP="00DC1DFB">
      <w:pPr>
        <w:ind w:left="360" w:hanging="360"/>
        <w:rPr>
          <w:bCs/>
        </w:rPr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5E5279F6" w14:textId="77777777" w:rsidR="00FC108C" w:rsidRDefault="00FC108C" w:rsidP="00DC1DFB">
      <w:pPr>
        <w:ind w:left="360" w:hanging="360"/>
      </w:pPr>
    </w:p>
    <w:p w14:paraId="23312A7E" w14:textId="50F42426" w:rsidR="00FC108C" w:rsidRPr="003056DC" w:rsidRDefault="00FC108C" w:rsidP="007012D9">
      <w:pPr>
        <w:rPr>
          <w:i/>
          <w:iCs/>
          <w:sz w:val="28"/>
          <w:szCs w:val="28"/>
        </w:rPr>
      </w:pPr>
    </w:p>
    <w:sectPr w:rsidR="00FC108C" w:rsidRPr="003056DC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7F40C9" w14:textId="77777777" w:rsidR="008C1050" w:rsidRDefault="008C1050" w:rsidP="00744308">
      <w:r>
        <w:separator/>
      </w:r>
    </w:p>
  </w:endnote>
  <w:endnote w:type="continuationSeparator" w:id="0">
    <w:p w14:paraId="19C88A65" w14:textId="77777777" w:rsidR="008C1050" w:rsidRDefault="008C1050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4B2647" w14:textId="77777777" w:rsidR="008C1050" w:rsidRDefault="008C1050" w:rsidP="00744308">
      <w:r>
        <w:separator/>
      </w:r>
    </w:p>
  </w:footnote>
  <w:footnote w:type="continuationSeparator" w:id="0">
    <w:p w14:paraId="1DB2D7EE" w14:textId="77777777" w:rsidR="008C1050" w:rsidRDefault="008C1050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F3350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3A8"/>
    <w:rsid w:val="008B68B8"/>
    <w:rsid w:val="008C1050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7407"/>
    <w:rsid w:val="00B75C88"/>
    <w:rsid w:val="00B86B19"/>
    <w:rsid w:val="00B86B70"/>
    <w:rsid w:val="00B92EDB"/>
    <w:rsid w:val="00B96A1F"/>
    <w:rsid w:val="00B96E59"/>
    <w:rsid w:val="00BA1C59"/>
    <w:rsid w:val="00BA5767"/>
    <w:rsid w:val="00BA62DD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3D47"/>
    <w:rsid w:val="00D33E1C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1D4D"/>
    <w:rsid w:val="00E34F1A"/>
    <w:rsid w:val="00E41862"/>
    <w:rsid w:val="00E42E90"/>
    <w:rsid w:val="00E45113"/>
    <w:rsid w:val="00E552F9"/>
    <w:rsid w:val="00E564C8"/>
    <w:rsid w:val="00E67B28"/>
    <w:rsid w:val="00E700F2"/>
    <w:rsid w:val="00E8365E"/>
    <w:rsid w:val="00E85C90"/>
    <w:rsid w:val="00E870D1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7BC5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4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7</cp:revision>
  <cp:lastPrinted>2024-08-27T20:34:00Z</cp:lastPrinted>
  <dcterms:created xsi:type="dcterms:W3CDTF">2024-08-27T14:35:00Z</dcterms:created>
  <dcterms:modified xsi:type="dcterms:W3CDTF">2024-09-03T15:12:00Z</dcterms:modified>
</cp:coreProperties>
</file>